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F88" w:rsidRPr="00E42F88" w:rsidRDefault="00E42F88" w:rsidP="00E42F88">
      <w:pPr>
        <w:rPr>
          <w:rFonts w:cs="Arial"/>
        </w:rPr>
      </w:pPr>
      <w:r w:rsidRPr="00E42F88">
        <w:t>*Name</w:t>
      </w:r>
      <w:r w:rsidRPr="00E42F88">
        <w:rPr>
          <w:rFonts w:cs="Arial"/>
        </w:rPr>
        <w:t xml:space="preserve">: </w:t>
      </w:r>
      <w:r w:rsidR="00111D10">
        <w:rPr>
          <w:rFonts w:cs="Arial"/>
        </w:rPr>
        <w:t>Chet-Yeng Loong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*Grade Level: </w:t>
      </w:r>
      <w:r w:rsidR="00111D10">
        <w:rPr>
          <w:rFonts w:cs="Arial"/>
        </w:rPr>
        <w:t>Gr 1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>*State Core Music Standards (draft):</w:t>
      </w:r>
    </w:p>
    <w:p w:rsidR="00E42F88" w:rsidRPr="00E42F88" w:rsidRDefault="00E42F88" w:rsidP="00E42F88">
      <w:pPr>
        <w:rPr>
          <w:rFonts w:cs="Arial"/>
        </w:rPr>
      </w:pPr>
      <w:r w:rsidRPr="00E42F88">
        <w:rPr>
          <w:rFonts w:cs="Arial"/>
        </w:rPr>
        <w:t xml:space="preserve">For </w:t>
      </w:r>
      <w:r w:rsidRPr="00EA6B96">
        <w:rPr>
          <w:rFonts w:cs="Arial"/>
          <w:noProof/>
        </w:rPr>
        <w:t>example:</w:t>
      </w:r>
      <w:r w:rsidRPr="00E42F88">
        <w:rPr>
          <w:rFonts w:cs="Arial"/>
        </w:rPr>
        <w:t xml:space="preserve"> Cr1.1, Cr 2.1, Cr. 3.1., 3.2, copy and paste the standard(s) here:</w: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2C368" wp14:editId="304F2C8C">
                <wp:simplePos x="0" y="0"/>
                <wp:positionH relativeFrom="column">
                  <wp:posOffset>25400</wp:posOffset>
                </wp:positionH>
                <wp:positionV relativeFrom="paragraph">
                  <wp:posOffset>2540</wp:posOffset>
                </wp:positionV>
                <wp:extent cx="5850890" cy="1257300"/>
                <wp:effectExtent l="0" t="0" r="16510" b="1905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C9551A" w:rsidP="003825C5">
                            <w:r>
                              <w:t>Figure out yoursel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2pt;margin-top:.2pt;width:460.7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">
                <v:textbox>
                  <w:txbxContent>
                    <w:p w:rsidR="003825C5" w:rsidRDefault="00C9551A" w:rsidP="003825C5">
                      <w:r>
                        <w:t>Figure out yourself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E42F88" w:rsidRDefault="00E42F88" w:rsidP="00E42F88">
      <w:pPr>
        <w:rPr>
          <w:rFonts w:cs="Arial"/>
        </w:rPr>
      </w:pPr>
      <w:r w:rsidRPr="00E42F88">
        <w:rPr>
          <w:rFonts w:cs="Arial"/>
        </w:rPr>
        <w:t>*Prerequisites:</w:t>
      </w:r>
    </w:p>
    <w:p w:rsidR="003825C5" w:rsidRDefault="003825C5" w:rsidP="00E42F88">
      <w:pPr>
        <w:rPr>
          <w:rFonts w:cs="Arial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D82961" wp14:editId="0DB867B3">
                <wp:simplePos x="0" y="0"/>
                <wp:positionH relativeFrom="column">
                  <wp:posOffset>88900</wp:posOffset>
                </wp:positionH>
                <wp:positionV relativeFrom="paragraph">
                  <wp:posOffset>163830</wp:posOffset>
                </wp:positionV>
                <wp:extent cx="5850890" cy="371475"/>
                <wp:effectExtent l="0" t="0" r="1651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C9551A" w:rsidP="003825C5">
                            <w:r>
                              <w:t>So-m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7pt;margin-top:12.9pt;width:460.7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">
                <v:textbox>
                  <w:txbxContent>
                    <w:p w:rsidR="003825C5" w:rsidRDefault="00C9551A" w:rsidP="003825C5">
                      <w:r>
                        <w:t>So-mi</w:t>
                      </w:r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>
      <w:pPr>
        <w:rPr>
          <w:rFonts w:cs="Arial"/>
        </w:rPr>
      </w:pPr>
    </w:p>
    <w:p w:rsidR="003825C5" w:rsidRDefault="003825C5" w:rsidP="00E42F88">
      <w:pPr>
        <w:rPr>
          <w:rFonts w:cs="Arial"/>
        </w:rPr>
      </w:pPr>
    </w:p>
    <w:p w:rsidR="003825C5" w:rsidRPr="00E42F88" w:rsidRDefault="003825C5" w:rsidP="00E42F88">
      <w:pPr>
        <w:rPr>
          <w:rFonts w:cs="Arial"/>
        </w:rPr>
      </w:pPr>
    </w:p>
    <w:p w:rsidR="00E42F88" w:rsidRPr="00E42F88" w:rsidRDefault="00E42F88" w:rsidP="00E42F88">
      <w:pPr>
        <w:rPr>
          <w:rFonts w:cs="Arial"/>
        </w:rPr>
      </w:pPr>
    </w:p>
    <w:p w:rsidR="00E42F88" w:rsidRDefault="00E42F88" w:rsidP="00E42F88">
      <w:r w:rsidRPr="00E42F88">
        <w:t>*Objectives/Outcomes (no more than five) – for example, artistic skills/knowledge/contextual learning:</w:t>
      </w:r>
    </w:p>
    <w:p w:rsidR="003825C5" w:rsidRDefault="003825C5" w:rsidP="00E42F88"/>
    <w:p w:rsidR="003825C5" w:rsidRDefault="003825C5" w:rsidP="00E42F88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1275</wp:posOffset>
                </wp:positionV>
                <wp:extent cx="5850890" cy="590550"/>
                <wp:effectExtent l="0" t="0" r="1651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C9551A" w:rsidP="003825C5">
                            <w:bookmarkStart w:id="0" w:name="_GoBack"/>
                            <w:r>
                              <w:t>Students will be able to:</w:t>
                            </w:r>
                          </w:p>
                          <w:p w:rsidR="00C9551A" w:rsidRDefault="00C9551A" w:rsidP="00C9551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Sing “roll over” correctly.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.5pt;margin-top:3.25pt;width:460.7pt;height:4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">
                <v:textbox>
                  <w:txbxContent>
                    <w:p w:rsidR="003825C5" w:rsidRDefault="00C9551A" w:rsidP="003825C5">
                      <w:bookmarkStart w:id="1" w:name="_GoBack"/>
                      <w:r>
                        <w:t>Students will be able to:</w:t>
                      </w:r>
                    </w:p>
                    <w:p w:rsidR="00C9551A" w:rsidRDefault="00C9551A" w:rsidP="00C9551A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Sing “roll over” correctly. 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3825C5" w:rsidRDefault="003825C5" w:rsidP="00E42F88"/>
    <w:p w:rsidR="00E42F88" w:rsidRPr="00E42F88" w:rsidRDefault="00E42F88" w:rsidP="00E42F88"/>
    <w:p w:rsidR="00E42F88" w:rsidRPr="00E42F88" w:rsidRDefault="00E42F88" w:rsidP="00E42F88">
      <w:r w:rsidRPr="00E42F88"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:rsidTr="007F5A6D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:rsidTr="007F5A6D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111D10" w:rsidP="00E42F88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Day 1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F88" w:rsidRPr="00E42F88" w:rsidRDefault="00111D10" w:rsidP="00E42F88">
            <w:pPr>
              <w:jc w:val="center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en in the </w:t>
            </w:r>
            <w:r>
              <w:rPr>
                <w:rFonts w:cs="Times New Roman"/>
                <w:noProof/>
                <w:lang w:eastAsia="zh-CN"/>
              </w:rPr>
              <w:t>B</w:t>
            </w:r>
            <w:r w:rsidRPr="00111D10">
              <w:rPr>
                <w:rFonts w:cs="Times New Roman"/>
                <w:noProof/>
                <w:lang w:eastAsia="zh-CN"/>
              </w:rPr>
              <w:t>ed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ing “Ten in the Bed” to the children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Teach children to echo “Roll over, </w:t>
            </w:r>
            <w:r w:rsidRPr="00111D10">
              <w:rPr>
                <w:rFonts w:cs="Times New Roman"/>
                <w:noProof/>
                <w:lang w:eastAsia="zh-CN"/>
              </w:rPr>
              <w:t>roll</w:t>
            </w:r>
            <w:r>
              <w:rPr>
                <w:rFonts w:cs="Times New Roman"/>
                <w:lang w:eastAsia="zh-CN"/>
              </w:rPr>
              <w:t xml:space="preserve"> over”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tart from number 10, sing the entire song, children echo “Roll over.”</w:t>
            </w:r>
          </w:p>
          <w:p w:rsidR="00111D10" w:rsidRPr="00111D10" w:rsidRDefault="00111D10" w:rsidP="00111D10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sess individual singing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F88" w:rsidRPr="00E42F88" w:rsidRDefault="00E42F88" w:rsidP="00E42F88">
            <w:pPr>
              <w:rPr>
                <w:rFonts w:cs="Times New Roman"/>
                <w:lang w:eastAsia="zh-CN"/>
              </w:rPr>
            </w:pPr>
          </w:p>
        </w:tc>
      </w:tr>
    </w:tbl>
    <w:p w:rsidR="00831DED" w:rsidRPr="00E42F88" w:rsidRDefault="00C9551A"/>
    <w:p w:rsidR="00111D10" w:rsidRPr="00E42F88" w:rsidRDefault="00111D10" w:rsidP="00111D10"/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111D10" w:rsidRPr="00E42F88" w:rsidTr="00111D10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1D10" w:rsidRPr="00111D10" w:rsidRDefault="00111D10" w:rsidP="00111D10">
            <w:pPr>
              <w:rPr>
                <w:rFonts w:cs="Times New Roman"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lastRenderedPageBreak/>
              <w:br w:type="page"/>
            </w:r>
            <w:r w:rsidRPr="00111D10">
              <w:rPr>
                <w:rFonts w:cs="Times New Roman"/>
                <w:lang w:eastAsia="zh-CN"/>
              </w:rPr>
              <w:t>Day 2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D10" w:rsidRPr="00111D10" w:rsidRDefault="00111D10" w:rsidP="006F6A3D">
            <w:p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 xml:space="preserve">Ten in the </w:t>
            </w:r>
            <w:r>
              <w:rPr>
                <w:rFonts w:cs="Times New Roman"/>
                <w:noProof/>
                <w:lang w:eastAsia="zh-CN"/>
              </w:rPr>
              <w:t>B</w:t>
            </w:r>
            <w:r w:rsidRPr="00111D10">
              <w:rPr>
                <w:rFonts w:cs="Times New Roman"/>
                <w:noProof/>
                <w:lang w:eastAsia="zh-CN"/>
              </w:rPr>
              <w:t>ed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D10" w:rsidRP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 xml:space="preserve">Take out step bells. 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>Play “</w:t>
            </w:r>
            <w:r>
              <w:rPr>
                <w:rFonts w:cs="Times New Roman"/>
                <w:lang w:eastAsia="zh-CN"/>
              </w:rPr>
              <w:t>C’-A-F” on the bells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the children play and sing “Roll over” individually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the bells are steps or skips apart (skips)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Show </w:t>
            </w:r>
            <w:proofErr w:type="spellStart"/>
            <w:r>
              <w:rPr>
                <w:rFonts w:cs="Times New Roman"/>
                <w:lang w:eastAsia="zh-CN"/>
              </w:rPr>
              <w:t>SMARTboard</w:t>
            </w:r>
            <w:proofErr w:type="spellEnd"/>
            <w:r>
              <w:rPr>
                <w:rFonts w:cs="Times New Roman"/>
                <w:lang w:eastAsia="zh-CN"/>
              </w:rPr>
              <w:t xml:space="preserve"> file. 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Relate the bells, show children three notes on the board </w:t>
            </w:r>
            <w:r w:rsidRPr="00111D10">
              <w:rPr>
                <w:rFonts w:cs="Times New Roman"/>
                <w:noProof/>
                <w:lang w:eastAsia="zh-CN"/>
              </w:rPr>
              <w:t>are also skipped</w:t>
            </w:r>
            <w:r>
              <w:rPr>
                <w:rFonts w:cs="Times New Roman"/>
                <w:lang w:eastAsia="zh-CN"/>
              </w:rPr>
              <w:t xml:space="preserve"> apart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Ask children </w:t>
            </w:r>
            <w:proofErr w:type="gramStart"/>
            <w:r>
              <w:rPr>
                <w:rFonts w:cs="Times New Roman"/>
                <w:lang w:eastAsia="zh-CN"/>
              </w:rPr>
              <w:t>what is the solfege of the note in the 3</w:t>
            </w:r>
            <w:r w:rsidRPr="00111D10">
              <w:rPr>
                <w:rFonts w:cs="Times New Roman"/>
                <w:vertAlign w:val="superscript"/>
                <w:lang w:eastAsia="zh-CN"/>
              </w:rPr>
              <w:t>rd</w:t>
            </w:r>
            <w:r>
              <w:rPr>
                <w:rFonts w:cs="Times New Roman"/>
                <w:lang w:eastAsia="zh-CN"/>
              </w:rPr>
              <w:t xml:space="preserve"> space (so);</w:t>
            </w:r>
            <w:proofErr w:type="gramEnd"/>
            <w:r>
              <w:rPr>
                <w:rFonts w:cs="Times New Roman"/>
                <w:lang w:eastAsia="zh-CN"/>
              </w:rPr>
              <w:t xml:space="preserve"> and 2</w:t>
            </w:r>
            <w:r w:rsidRPr="00111D10">
              <w:rPr>
                <w:rFonts w:cs="Times New Roman"/>
                <w:vertAlign w:val="superscript"/>
                <w:lang w:eastAsia="zh-CN"/>
              </w:rPr>
              <w:t>nd</w:t>
            </w:r>
            <w:r>
              <w:rPr>
                <w:rFonts w:cs="Times New Roman"/>
                <w:lang w:eastAsia="zh-CN"/>
              </w:rPr>
              <w:t xml:space="preserve"> space (mi).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Ask children where is the new note, which space? (first)</w:t>
            </w:r>
          </w:p>
          <w:p w:rsid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Show children the hand signs of “do”, but do not tell them the solfege.</w:t>
            </w:r>
          </w:p>
          <w:p w:rsidR="00111D10" w:rsidRPr="00111D10" w:rsidRDefault="00111D10" w:rsidP="00111D10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lang w:eastAsia="zh-CN"/>
              </w:rPr>
            </w:pPr>
            <w:r w:rsidRPr="00111D10">
              <w:rPr>
                <w:rFonts w:cs="Times New Roman"/>
                <w:lang w:eastAsia="zh-CN"/>
              </w:rPr>
              <w:t>Sing the whole song. This time, ask children echo “so-mi-hm</w:t>
            </w:r>
            <w:r>
              <w:rPr>
                <w:rFonts w:cs="Times New Roman"/>
                <w:lang w:eastAsia="zh-CN"/>
              </w:rPr>
              <w:t>m</w:t>
            </w:r>
            <w:r w:rsidRPr="00111D10">
              <w:rPr>
                <w:rFonts w:cs="Times New Roman"/>
                <w:lang w:eastAsia="zh-CN"/>
              </w:rPr>
              <w:t xml:space="preserve">” (hum the new note). </w:t>
            </w:r>
          </w:p>
          <w:p w:rsidR="00111D10" w:rsidRDefault="00111D10" w:rsidP="00111D10">
            <w:pPr>
              <w:rPr>
                <w:rFonts w:cs="Times New Roman"/>
                <w:b/>
                <w:lang w:eastAsia="zh-CN"/>
              </w:rPr>
            </w:pPr>
            <w:r>
              <w:object w:dxaOrig="8475" w:dyaOrig="45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2.75pt;height:135pt" o:ole="">
                  <v:imagedata r:id="rId6" o:title=""/>
                </v:shape>
                <o:OLEObject Type="Embed" ProgID="PBrush" ShapeID="_x0000_i1025" DrawAspect="Content" ObjectID="_1507660460" r:id="rId7"/>
              </w:object>
            </w:r>
          </w:p>
          <w:p w:rsidR="00111D10" w:rsidRPr="00111D10" w:rsidRDefault="00111D10" w:rsidP="00111D10">
            <w:pPr>
              <w:rPr>
                <w:rFonts w:cs="Times New Roman"/>
                <w:b/>
                <w:lang w:eastAsia="zh-CN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D10" w:rsidRPr="00111D10" w:rsidRDefault="00111D10" w:rsidP="006F6A3D">
            <w:pPr>
              <w:rPr>
                <w:rFonts w:cs="Times New Roman"/>
                <w:lang w:eastAsia="zh-CN"/>
              </w:rPr>
            </w:pPr>
            <w:proofErr w:type="spellStart"/>
            <w:r w:rsidRPr="00111D10">
              <w:rPr>
                <w:rFonts w:cs="Times New Roman"/>
                <w:lang w:eastAsia="zh-CN"/>
              </w:rPr>
              <w:t>SMARTboard</w:t>
            </w:r>
            <w:proofErr w:type="spellEnd"/>
          </w:p>
        </w:tc>
      </w:tr>
    </w:tbl>
    <w:p w:rsidR="00E42F88" w:rsidRDefault="00C9551A">
      <w:r>
        <w:t xml:space="preserve">Assessment: </w:t>
      </w:r>
    </w:p>
    <w:p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tbl>
      <w:tblPr>
        <w:tblpPr w:leftFromText="180" w:rightFromText="180" w:vertAnchor="text" w:tblpY="-46"/>
        <w:tblW w:w="4713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27"/>
        <w:gridCol w:w="2227"/>
        <w:gridCol w:w="2227"/>
        <w:gridCol w:w="2227"/>
      </w:tblGrid>
      <w:tr w:rsidR="00C9551A" w:rsidRPr="00C9551A" w:rsidTr="00D73B38">
        <w:trPr>
          <w:trHeight w:val="288"/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Rubric for assessing  echo singing</w:t>
            </w:r>
          </w:p>
        </w:tc>
      </w:tr>
      <w:tr w:rsidR="00C9551A" w:rsidRPr="00C9551A" w:rsidTr="00D73B38">
        <w:trPr>
          <w:trHeight w:val="288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Exceeds Target =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Meets Target =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Approaching Target =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C99"/>
            <w:vAlign w:val="center"/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b/>
                <w:bCs/>
                <w:sz w:val="22"/>
                <w:szCs w:val="22"/>
              </w:rPr>
              <w:t>Well Below Target = 1</w:t>
            </w:r>
          </w:p>
        </w:tc>
      </w:tr>
      <w:tr w:rsidR="00C9551A" w:rsidRPr="00C9551A" w:rsidTr="00D73B38">
        <w:trPr>
          <w:trHeight w:val="1440"/>
          <w:tblCellSpacing w:w="0" w:type="dxa"/>
        </w:trPr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echo sang the four-beat melodic response with precise pitches throughout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echo sang the four-beat melodic response starting on the correct pitch, but did not sing correct pitches throughout.</w:t>
            </w:r>
          </w:p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C9551A">
              <w:rPr>
                <w:rFonts w:ascii="Calibri" w:eastAsia="Times New Roman" w:hAnsi="Calibri" w:cs="Times New Roman"/>
                <w:sz w:val="22"/>
                <w:szCs w:val="22"/>
              </w:rPr>
              <w:t>Student did not start on the correct starting pitch; either sang too high or too low as indicated by an arrow up or an arrow down.</w:t>
            </w:r>
          </w:p>
        </w:tc>
        <w:tc>
          <w:tcPr>
            <w:tcW w:w="12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  <w:r w:rsidRPr="00C9551A">
              <w:rPr>
                <w:rFonts w:ascii="Calibri" w:eastAsia="Calibri" w:hAnsi="Calibri" w:cs="Times New Roman"/>
                <w:sz w:val="22"/>
                <w:szCs w:val="22"/>
              </w:rPr>
              <w:t>Student did not start on the given starting pitch, or student did not use a singing voice.</w:t>
            </w:r>
          </w:p>
          <w:p w:rsidR="00C9551A" w:rsidRPr="00C9551A" w:rsidRDefault="00C9551A" w:rsidP="00C9551A">
            <w:pPr>
              <w:rPr>
                <w:rFonts w:ascii="Calibri" w:eastAsia="Calibri" w:hAnsi="Calibri" w:cs="Times New Roman"/>
                <w:sz w:val="22"/>
                <w:szCs w:val="22"/>
              </w:rPr>
            </w:pPr>
          </w:p>
          <w:p w:rsidR="00C9551A" w:rsidRPr="00C9551A" w:rsidRDefault="00C9551A" w:rsidP="00C9551A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</w:p>
        </w:tc>
      </w:tr>
    </w:tbl>
    <w:p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:rsidR="00C9551A" w:rsidRPr="00C9551A" w:rsidRDefault="00C9551A" w:rsidP="00C9551A">
      <w:pPr>
        <w:rPr>
          <w:rFonts w:ascii="Calibri" w:eastAsia="Times" w:hAnsi="Calibri" w:cs="Times New Roman"/>
          <w:b/>
          <w:u w:val="single"/>
        </w:rPr>
      </w:pPr>
    </w:p>
    <w:p w:rsidR="00C9551A" w:rsidRPr="00C9551A" w:rsidRDefault="00C9551A" w:rsidP="00C9551A">
      <w:pPr>
        <w:rPr>
          <w:rFonts w:ascii="Calibri" w:eastAsia="Times" w:hAnsi="Calibri" w:cs="Times New Roman"/>
        </w:rPr>
      </w:pPr>
    </w:p>
    <w:p w:rsidR="00C9551A" w:rsidRPr="00C9551A" w:rsidRDefault="00C9551A" w:rsidP="00C9551A">
      <w:pPr>
        <w:rPr>
          <w:rFonts w:ascii="Calibri" w:eastAsia="Times" w:hAnsi="Calibri" w:cs="Times New Roman"/>
        </w:rPr>
      </w:pPr>
    </w:p>
    <w:p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:rsidR="00C9551A" w:rsidRPr="00C9551A" w:rsidRDefault="00C9551A" w:rsidP="00C9551A">
      <w:pPr>
        <w:autoSpaceDE w:val="0"/>
        <w:autoSpaceDN w:val="0"/>
        <w:adjustRightInd w:val="0"/>
        <w:rPr>
          <w:rFonts w:ascii="Calibri" w:eastAsia="Times" w:hAnsi="Calibri" w:cs="Futura-Book"/>
          <w:b/>
        </w:rPr>
      </w:pPr>
    </w:p>
    <w:p w:rsidR="00C9551A" w:rsidRPr="00E42F88" w:rsidRDefault="00C9551A"/>
    <w:p w:rsidR="00E42F88" w:rsidRPr="00E42F88" w:rsidRDefault="00E42F88"/>
    <w:p w:rsidR="00E42F88" w:rsidRDefault="00E42F88">
      <w:r w:rsidRPr="00E42F88">
        <w:t xml:space="preserve">Teacher’s reflection/talk: </w:t>
      </w:r>
    </w:p>
    <w:p w:rsidR="003825C5" w:rsidRDefault="003825C5"/>
    <w:p w:rsidR="003825C5" w:rsidRPr="00E42F88" w:rsidRDefault="003825C5"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9375</wp:posOffset>
                </wp:positionH>
                <wp:positionV relativeFrom="paragraph">
                  <wp:posOffset>245110</wp:posOffset>
                </wp:positionV>
                <wp:extent cx="5850890" cy="125730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089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25C5" w:rsidRDefault="003825C5" w:rsidP="003825C5">
                            <w:r>
                              <w:t>?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9" type="#_x0000_t202" style="position:absolute;margin-left:-6.25pt;margin-top:19.3pt;width:460.7pt;height:9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dIKgIAAEw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">
                <v:textbox>
                  <w:txbxContent>
                    <w:p w:rsidR="003825C5" w:rsidRDefault="003825C5" w:rsidP="003825C5">
                      <w:r>
                        <w:t>?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825C5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utura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2DE3398"/>
    <w:multiLevelType w:val="hybridMultilevel"/>
    <w:tmpl w:val="77686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FB3AE8"/>
    <w:multiLevelType w:val="hybridMultilevel"/>
    <w:tmpl w:val="53BA7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773349"/>
    <w:multiLevelType w:val="hybridMultilevel"/>
    <w:tmpl w:val="12BC28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ysjAxMrYwM7A0MzZW0lEKTi0uzszPAykwrgUAlPDHxSwAAAA="/>
  </w:docVars>
  <w:rsids>
    <w:rsidRoot w:val="00E42F88"/>
    <w:rsid w:val="00111D10"/>
    <w:rsid w:val="003825C5"/>
    <w:rsid w:val="00731B6E"/>
    <w:rsid w:val="00AC7EDB"/>
    <w:rsid w:val="00C9551A"/>
    <w:rsid w:val="00E42F88"/>
    <w:rsid w:val="00EA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D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1D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3</cp:revision>
  <dcterms:created xsi:type="dcterms:W3CDTF">2015-10-02T07:50:00Z</dcterms:created>
  <dcterms:modified xsi:type="dcterms:W3CDTF">2015-10-30T07:48:00Z</dcterms:modified>
</cp:coreProperties>
</file>